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4A95AA9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C5543">
        <w:rPr>
          <w:rFonts w:ascii="Arial Rounded MT Bold" w:hAnsi="Arial Rounded MT Bold"/>
        </w:rPr>
        <w:t>Agenda</w:t>
      </w:r>
    </w:p>
    <w:p w14:paraId="4E0A42E2" w14:textId="06E1B25A" w:rsidR="002F7E7E" w:rsidRDefault="00934A4D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ctober 12</w:t>
      </w:r>
      <w:r w:rsidRPr="00934A4D">
        <w:rPr>
          <w:rFonts w:ascii="Arial Rounded MT Bold" w:hAnsi="Arial Rounded MT Bold"/>
          <w:vertAlign w:val="superscript"/>
        </w:rPr>
        <w:t>th</w:t>
      </w:r>
      <w:r w:rsidR="005C5543" w:rsidRPr="005C5543">
        <w:rPr>
          <w:rFonts w:ascii="Arial Rounded MT Bold" w:hAnsi="Arial Rounded MT Bold"/>
        </w:rPr>
        <w:t>, 2021</w:t>
      </w:r>
    </w:p>
    <w:p w14:paraId="1B83D441" w14:textId="7E21BC8C" w:rsidR="00016514" w:rsidRPr="005C5543" w:rsidRDefault="00016514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-5:30pm</w:t>
      </w:r>
    </w:p>
    <w:p w14:paraId="7AB4A99F" w14:textId="77777777" w:rsidR="009F078C" w:rsidRPr="005C5543" w:rsidRDefault="009F078C" w:rsidP="002F7E7E">
      <w:pPr>
        <w:ind w:left="360"/>
        <w:jc w:val="center"/>
        <w:rPr>
          <w:rFonts w:ascii="Arial Rounded MT Bold" w:hAnsi="Arial Rounded MT Bold"/>
        </w:rPr>
      </w:pPr>
    </w:p>
    <w:p w14:paraId="2CEB304E" w14:textId="53E07DD4" w:rsidR="008F70F3" w:rsidRDefault="00D56FD1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3C5A464F" w14:textId="0A732336" w:rsidR="009D2F92" w:rsidRPr="005C5543" w:rsidRDefault="009D2F92" w:rsidP="002F7E7E">
      <w:pPr>
        <w:rPr>
          <w:rFonts w:ascii="Arial Rounded MT Bold" w:hAnsi="Arial Rounded MT Bold"/>
        </w:rPr>
      </w:pPr>
    </w:p>
    <w:p w14:paraId="71F30CC1" w14:textId="73C4A809" w:rsidR="00553D91" w:rsidRDefault="00553D91" w:rsidP="00553D91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esent!</w:t>
      </w:r>
    </w:p>
    <w:p w14:paraId="5A6F66F1" w14:textId="39AB2D6E" w:rsidR="00553D91" w:rsidRDefault="00553D91" w:rsidP="00553D91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icole Stargell</w:t>
      </w:r>
    </w:p>
    <w:p w14:paraId="76FAA056" w14:textId="0876CDDE" w:rsidR="00553D91" w:rsidRDefault="00553D91" w:rsidP="00553D91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M-Secretary</w:t>
      </w:r>
    </w:p>
    <w:p w14:paraId="50C462BD" w14:textId="3F4EFC21" w:rsidR="0017699B" w:rsidRDefault="0017699B" w:rsidP="00553D91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EL-W Liaison </w:t>
      </w:r>
    </w:p>
    <w:p w14:paraId="6CD3FA8C" w14:textId="32BC9A43" w:rsidR="00553D91" w:rsidRDefault="0017699B" w:rsidP="00553D91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</w:t>
      </w:r>
      <w:r w:rsidR="00553D91">
        <w:rPr>
          <w:rFonts w:ascii="Arial Rounded MT Bold" w:hAnsi="Arial Rounded MT Bold"/>
        </w:rPr>
        <w:t xml:space="preserve"> Members</w:t>
      </w:r>
    </w:p>
    <w:p w14:paraId="0E179CA9" w14:textId="77777777" w:rsidR="00553D91" w:rsidRDefault="00553D91" w:rsidP="00DD3684">
      <w:pPr>
        <w:ind w:left="1080"/>
        <w:rPr>
          <w:rFonts w:ascii="Arial Rounded MT Bold" w:hAnsi="Arial Rounded MT Bold"/>
        </w:rPr>
      </w:pPr>
    </w:p>
    <w:p w14:paraId="0326D892" w14:textId="143D489E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President: Scottie Miller</w:t>
      </w:r>
    </w:p>
    <w:p w14:paraId="044F07B9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Deputy President: Brianna DeDeaux</w:t>
      </w:r>
    </w:p>
    <w:p w14:paraId="66E7FDE7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Vice President: Alexis Nappier</w:t>
      </w:r>
    </w:p>
    <w:p w14:paraId="6D047281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cretary: Laura McAliley</w:t>
      </w:r>
    </w:p>
    <w:p w14:paraId="5EA9A97C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Treasurer: Rocio Serna</w:t>
      </w:r>
    </w:p>
    <w:p w14:paraId="4C326E6D" w14:textId="19E4F37D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 xml:space="preserve">Wilmington Liaison:  Eliza Burgess </w:t>
      </w:r>
    </w:p>
    <w:p w14:paraId="7F5DB7AE" w14:textId="1671C1A5" w:rsidR="005C5543" w:rsidRDefault="005C5543" w:rsidP="005C5543">
      <w:pPr>
        <w:rPr>
          <w:rFonts w:ascii="Arial Rounded MT Bold" w:hAnsi="Arial Rounded MT Bold"/>
        </w:rPr>
      </w:pPr>
    </w:p>
    <w:p w14:paraId="6DB22E1A" w14:textId="77777777" w:rsidR="00016514" w:rsidRPr="00DD3684" w:rsidRDefault="00016514" w:rsidP="0001651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0275BD97" w14:textId="77777777" w:rsidR="00553D91" w:rsidRDefault="00553D91" w:rsidP="00E40FF0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Checkin</w:t>
      </w:r>
      <w:proofErr w:type="spellEnd"/>
    </w:p>
    <w:p w14:paraId="01996E36" w14:textId="0AA988B9" w:rsidR="00C77690" w:rsidRDefault="00D853CB" w:rsidP="00E40FF0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E40FF0">
        <w:rPr>
          <w:rFonts w:ascii="Arial Rounded MT Bold" w:hAnsi="Arial Rounded MT Bold"/>
        </w:rPr>
        <w:t>CPCE Study Groups</w:t>
      </w:r>
    </w:p>
    <w:p w14:paraId="4FC55BEE" w14:textId="77777777" w:rsidR="00553D91" w:rsidRDefault="00553D91" w:rsidP="00553D91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APA style </w:t>
      </w:r>
    </w:p>
    <w:p w14:paraId="24EECE17" w14:textId="62DEBF73" w:rsidR="00553D91" w:rsidRDefault="00553D91" w:rsidP="00553D91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Reflections</w:t>
      </w:r>
    </w:p>
    <w:p w14:paraId="166397B7" w14:textId="6DBB54F9" w:rsidR="0017699B" w:rsidRPr="004968F3" w:rsidRDefault="0017699B" w:rsidP="004968F3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ransition from undergrad to</w:t>
      </w:r>
      <w:r w:rsidRPr="004968F3">
        <w:rPr>
          <w:rFonts w:ascii="Arial Rounded MT Bold" w:hAnsi="Arial Rounded MT Bold"/>
        </w:rPr>
        <w:t xml:space="preserve"> grad</w:t>
      </w:r>
    </w:p>
    <w:p w14:paraId="2295DC3F" w14:textId="223BDBFF" w:rsidR="0017699B" w:rsidRDefault="0017699B" w:rsidP="00553D91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Balance between support </w:t>
      </w:r>
      <w:r w:rsidR="00B2222C">
        <w:rPr>
          <w:rFonts w:ascii="Arial Rounded MT Bold" w:hAnsi="Arial Rounded MT Bold"/>
        </w:rPr>
        <w:t>and effectiveness</w:t>
      </w:r>
    </w:p>
    <w:p w14:paraId="1429F75F" w14:textId="0AC64784" w:rsidR="004968F3" w:rsidRPr="00E40FF0" w:rsidRDefault="004968F3" w:rsidP="00553D91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Field Placement </w:t>
      </w:r>
    </w:p>
    <w:p w14:paraId="17464A82" w14:textId="370658DD" w:rsidR="005C5543" w:rsidRDefault="00F14922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  <w:r w:rsidR="00016514">
        <w:rPr>
          <w:rFonts w:ascii="Arial Rounded MT Bold" w:hAnsi="Arial Rounded MT Bold"/>
        </w:rPr>
        <w:t>: Wellness</w:t>
      </w:r>
      <w:r w:rsidR="00B946FE">
        <w:rPr>
          <w:rFonts w:ascii="Arial Rounded MT Bold" w:hAnsi="Arial Rounded MT Bold"/>
        </w:rPr>
        <w:t xml:space="preserve"> and Social Justice</w:t>
      </w:r>
    </w:p>
    <w:p w14:paraId="32E509DF" w14:textId="001BCD07" w:rsidR="00016514" w:rsidRDefault="00016514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ctober—Sitonja Valenzuela</w:t>
      </w:r>
    </w:p>
    <w:p w14:paraId="0A5C88DE" w14:textId="6FBCA977" w:rsidR="00016514" w:rsidRDefault="00016514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ovember—Whitney Akers</w:t>
      </w:r>
      <w:r w:rsidR="00A61E87">
        <w:rPr>
          <w:rFonts w:ascii="Arial Rounded MT Bold" w:hAnsi="Arial Rounded MT Bold"/>
        </w:rPr>
        <w:t xml:space="preserve"> (2)</w:t>
      </w:r>
    </w:p>
    <w:p w14:paraId="1FAEC058" w14:textId="0BE47B73" w:rsidR="00016514" w:rsidRDefault="00A61E87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ebruary—Sam</w:t>
      </w:r>
      <w:r w:rsidR="00016514">
        <w:rPr>
          <w:rFonts w:ascii="Arial Rounded MT Bold" w:hAnsi="Arial Rounded MT Bold"/>
        </w:rPr>
        <w:t xml:space="preserve"> Simon</w:t>
      </w:r>
    </w:p>
    <w:p w14:paraId="7315EB5B" w14:textId="5C369CFF" w:rsidR="00016514" w:rsidRPr="00E40FF0" w:rsidRDefault="00016514" w:rsidP="00E40FF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arch—</w:t>
      </w:r>
      <w:r w:rsidR="00E40FF0">
        <w:rPr>
          <w:rFonts w:ascii="Arial Rounded MT Bold" w:hAnsi="Arial Rounded MT Bold"/>
        </w:rPr>
        <w:t>1</w:t>
      </w:r>
      <w:r w:rsidRPr="00E40FF0">
        <w:rPr>
          <w:rFonts w:ascii="Arial Rounded MT Bold" w:hAnsi="Arial Rounded MT Bold"/>
        </w:rPr>
        <w:t>5</w:t>
      </w:r>
      <w:r w:rsidRPr="00E40FF0">
        <w:rPr>
          <w:rFonts w:ascii="Arial Rounded MT Bold" w:hAnsi="Arial Rounded MT Bold"/>
          <w:vertAlign w:val="superscript"/>
        </w:rPr>
        <w:t>th</w:t>
      </w:r>
      <w:r w:rsidRPr="00E40FF0">
        <w:rPr>
          <w:rFonts w:ascii="Arial Rounded MT Bold" w:hAnsi="Arial Rounded MT Bold"/>
        </w:rPr>
        <w:t xml:space="preserve"> Annual Glen H. Walter Counseling Workshop</w:t>
      </w:r>
    </w:p>
    <w:p w14:paraId="75220ADA" w14:textId="7ABE44B3" w:rsidR="00AE12E0" w:rsidRPr="005C5543" w:rsidRDefault="00AE12E0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undraisers</w:t>
      </w:r>
    </w:p>
    <w:p w14:paraId="01A7B221" w14:textId="77777777" w:rsidR="00B2222C" w:rsidRDefault="00AE12E0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Advocacy Project</w:t>
      </w:r>
    </w:p>
    <w:p w14:paraId="705E82E2" w14:textId="196951B7" w:rsidR="00AE12E0" w:rsidRDefault="00016514" w:rsidP="00B2222C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rans Awareness Week</w:t>
      </w:r>
    </w:p>
    <w:p w14:paraId="78709605" w14:textId="361BC634" w:rsidR="00B2222C" w:rsidRDefault="00B2222C" w:rsidP="00B2222C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SID- LGBTQ+ Panel (LM)</w:t>
      </w:r>
    </w:p>
    <w:p w14:paraId="628F83D1" w14:textId="708B5662" w:rsidR="00EF4F52" w:rsidRDefault="00EF4F52" w:rsidP="00B2222C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UNCP Professors &amp; CARE Referral</w:t>
      </w:r>
    </w:p>
    <w:p w14:paraId="2C7DE916" w14:textId="22D52D58" w:rsidR="00EF4F52" w:rsidRDefault="00EF4F52" w:rsidP="00B2222C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OE Student Advisory Board</w:t>
      </w:r>
    </w:p>
    <w:p w14:paraId="67395385" w14:textId="6E017A10" w:rsidR="00EF4F52" w:rsidRDefault="00EF4F52" w:rsidP="00EF4F52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>LS CMHC Rep (and co-chair)</w:t>
      </w:r>
    </w:p>
    <w:p w14:paraId="49B4A0C9" w14:textId="16BEC70C" w:rsidR="00EF4F52" w:rsidRDefault="00EF4F52" w:rsidP="00EF4F52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SC Rep Needed</w:t>
      </w:r>
    </w:p>
    <w:p w14:paraId="2FE6D3FA" w14:textId="0FE97288" w:rsidR="00EF4F52" w:rsidRDefault="00EF4F52" w:rsidP="00EF4F52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Email </w:t>
      </w:r>
      <w:hyperlink r:id="rId7" w:history="1">
        <w:r w:rsidRPr="003C4BE5">
          <w:rPr>
            <w:rStyle w:val="Hyperlink"/>
            <w:rFonts w:ascii="Arial Rounded MT Bold" w:hAnsi="Arial Rounded MT Bold"/>
          </w:rPr>
          <w:t>lcs012@bravemail.uncp.edu</w:t>
        </w:r>
      </w:hyperlink>
      <w:r>
        <w:rPr>
          <w:rFonts w:ascii="Arial Rounded MT Bold" w:hAnsi="Arial Rounded MT Bold"/>
        </w:rPr>
        <w:t xml:space="preserve"> with anything that needs to be voiced</w:t>
      </w:r>
    </w:p>
    <w:p w14:paraId="09DB937E" w14:textId="0F84D359" w:rsidR="00EF4F52" w:rsidRDefault="00EF4F52" w:rsidP="00EF4F52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Email </w:t>
      </w:r>
      <w:hyperlink r:id="rId8" w:history="1">
        <w:r w:rsidRPr="003C4BE5">
          <w:rPr>
            <w:rStyle w:val="Hyperlink"/>
            <w:rFonts w:ascii="Arial Rounded MT Bold" w:hAnsi="Arial Rounded MT Bold"/>
          </w:rPr>
          <w:t>nicole.stargell@uncp.edu</w:t>
        </w:r>
      </w:hyperlink>
      <w:r>
        <w:rPr>
          <w:rFonts w:ascii="Arial Rounded MT Bold" w:hAnsi="Arial Rounded MT Bold"/>
        </w:rPr>
        <w:t xml:space="preserve"> if you would like to represent PSC or CMHC</w:t>
      </w:r>
    </w:p>
    <w:p w14:paraId="6A606942" w14:textId="5AD2E42D" w:rsidR="00016514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nals Support Project</w:t>
      </w:r>
      <w:r w:rsidR="00D56FD1">
        <w:rPr>
          <w:rFonts w:ascii="Arial Rounded MT Bold" w:hAnsi="Arial Rounded MT Bold"/>
        </w:rPr>
        <w:t>—</w:t>
      </w:r>
      <w:proofErr w:type="spellStart"/>
      <w:r w:rsidR="00D56FD1">
        <w:rPr>
          <w:rFonts w:ascii="Arial Rounded MT Bold" w:hAnsi="Arial Rounded MT Bold"/>
        </w:rPr>
        <w:t>smores</w:t>
      </w:r>
      <w:proofErr w:type="spellEnd"/>
      <w:r w:rsidR="00D56FD1">
        <w:rPr>
          <w:rFonts w:ascii="Arial Rounded MT Bold" w:hAnsi="Arial Rounded MT Bold"/>
        </w:rPr>
        <w:t xml:space="preserve">- beautifully toasted, but not burnt out </w:t>
      </w:r>
      <w:bookmarkStart w:id="0" w:name="_GoBack"/>
      <w:bookmarkEnd w:id="0"/>
    </w:p>
    <w:p w14:paraId="072E42BD" w14:textId="77FCAC67" w:rsidR="00016514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liday Party</w:t>
      </w:r>
    </w:p>
    <w:p w14:paraId="336EE148" w14:textId="097AC13F" w:rsidR="00D56FD1" w:rsidRDefault="00D56FD1" w:rsidP="00D56FD1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targell will bring possible dates/times next time</w:t>
      </w:r>
    </w:p>
    <w:p w14:paraId="114DAF7B" w14:textId="3DD07F29" w:rsidR="00553D91" w:rsidRDefault="00553D91" w:rsidP="00553D91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eet and Greet</w:t>
      </w:r>
    </w:p>
    <w:p w14:paraId="02AB1F57" w14:textId="79F36D00" w:rsidR="00553D91" w:rsidRDefault="00553D91" w:rsidP="00553D91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3-minute intro</w:t>
      </w:r>
    </w:p>
    <w:p w14:paraId="6F3FDBD1" w14:textId="29E5E31E" w:rsidR="00553D91" w:rsidRDefault="00553D91" w:rsidP="00553D91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ersonal and Professional</w:t>
      </w:r>
    </w:p>
    <w:p w14:paraId="099D2B1C" w14:textId="4BB7EE91" w:rsidR="00016514" w:rsidRPr="005C5543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Induction</w:t>
      </w:r>
    </w:p>
    <w:p w14:paraId="10DDFA0E" w14:textId="77777777" w:rsidR="00016514" w:rsidRDefault="00016514" w:rsidP="00016514">
      <w:pPr>
        <w:rPr>
          <w:rFonts w:ascii="Arial Rounded MT Bold" w:hAnsi="Arial Rounded MT Bold"/>
        </w:rPr>
      </w:pPr>
    </w:p>
    <w:p w14:paraId="4804A7B7" w14:textId="77777777" w:rsidR="00016514" w:rsidRDefault="00016514" w:rsidP="00016514">
      <w:pPr>
        <w:rPr>
          <w:rFonts w:ascii="Arial Rounded MT Bold" w:hAnsi="Arial Rounded MT Bold"/>
        </w:rPr>
      </w:pPr>
    </w:p>
    <w:p w14:paraId="730D88DB" w14:textId="00C7AA6C" w:rsidR="001A1CC5" w:rsidRPr="00016514" w:rsidRDefault="00016514" w:rsidP="0001651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ext Meeting: </w:t>
      </w:r>
      <w:r w:rsidR="00DD3684" w:rsidRPr="00016514">
        <w:rPr>
          <w:rFonts w:ascii="Arial Rounded MT Bold" w:hAnsi="Arial Rounded MT Bold"/>
        </w:rPr>
        <w:t>November 9</w:t>
      </w:r>
      <w:r w:rsidR="00900BF3" w:rsidRPr="00016514">
        <w:rPr>
          <w:rFonts w:ascii="Arial Rounded MT Bold" w:hAnsi="Arial Rounded MT Bold"/>
          <w:vertAlign w:val="superscript"/>
        </w:rPr>
        <w:t>th</w:t>
      </w:r>
      <w:r w:rsidR="00900BF3" w:rsidRPr="00016514">
        <w:rPr>
          <w:rFonts w:ascii="Arial Rounded MT Bold" w:hAnsi="Arial Rounded MT Bold"/>
        </w:rPr>
        <w:t xml:space="preserve"> </w:t>
      </w:r>
      <w:r>
        <w:rPr>
          <w:rFonts w:ascii="Arial Rounded MT Bold" w:hAnsi="Arial Rounded MT Bold"/>
        </w:rPr>
        <w:t>@4:30</w:t>
      </w:r>
    </w:p>
    <w:sectPr w:rsidR="001A1CC5" w:rsidRPr="00016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16514"/>
    <w:rsid w:val="000B49DC"/>
    <w:rsid w:val="000D6B5A"/>
    <w:rsid w:val="000F6945"/>
    <w:rsid w:val="00126D60"/>
    <w:rsid w:val="00162043"/>
    <w:rsid w:val="0017699B"/>
    <w:rsid w:val="0019561A"/>
    <w:rsid w:val="001A1CC5"/>
    <w:rsid w:val="00250880"/>
    <w:rsid w:val="002A5445"/>
    <w:rsid w:val="002E3C4A"/>
    <w:rsid w:val="002E41D8"/>
    <w:rsid w:val="002F7E7E"/>
    <w:rsid w:val="00320C50"/>
    <w:rsid w:val="003A7572"/>
    <w:rsid w:val="003E00EC"/>
    <w:rsid w:val="003E7543"/>
    <w:rsid w:val="00421A42"/>
    <w:rsid w:val="004968F3"/>
    <w:rsid w:val="004A2050"/>
    <w:rsid w:val="004B2005"/>
    <w:rsid w:val="004F293E"/>
    <w:rsid w:val="005239ED"/>
    <w:rsid w:val="0054418A"/>
    <w:rsid w:val="00553D91"/>
    <w:rsid w:val="00556BF7"/>
    <w:rsid w:val="005859CD"/>
    <w:rsid w:val="005C5543"/>
    <w:rsid w:val="00623E8F"/>
    <w:rsid w:val="00755CE2"/>
    <w:rsid w:val="007A06D5"/>
    <w:rsid w:val="007C2A28"/>
    <w:rsid w:val="007F0095"/>
    <w:rsid w:val="007F6994"/>
    <w:rsid w:val="00837DF8"/>
    <w:rsid w:val="0086500A"/>
    <w:rsid w:val="008D1858"/>
    <w:rsid w:val="008F70F3"/>
    <w:rsid w:val="00900BF3"/>
    <w:rsid w:val="00934A4D"/>
    <w:rsid w:val="00962190"/>
    <w:rsid w:val="009D2F92"/>
    <w:rsid w:val="009D41E8"/>
    <w:rsid w:val="009F078C"/>
    <w:rsid w:val="00A230D9"/>
    <w:rsid w:val="00A51FC7"/>
    <w:rsid w:val="00A61E87"/>
    <w:rsid w:val="00A63B59"/>
    <w:rsid w:val="00AC1D38"/>
    <w:rsid w:val="00AE12E0"/>
    <w:rsid w:val="00AF61EB"/>
    <w:rsid w:val="00B2222C"/>
    <w:rsid w:val="00B81073"/>
    <w:rsid w:val="00B946FE"/>
    <w:rsid w:val="00BA1A8F"/>
    <w:rsid w:val="00BD4CCF"/>
    <w:rsid w:val="00C77690"/>
    <w:rsid w:val="00CA70DE"/>
    <w:rsid w:val="00D56FD1"/>
    <w:rsid w:val="00D816FE"/>
    <w:rsid w:val="00D853CB"/>
    <w:rsid w:val="00DD3684"/>
    <w:rsid w:val="00E40FF0"/>
    <w:rsid w:val="00EC0515"/>
    <w:rsid w:val="00ED5195"/>
    <w:rsid w:val="00EE4417"/>
    <w:rsid w:val="00EF4F52"/>
    <w:rsid w:val="00F14922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ole.stargell@uncp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cs012@bravemail.uncp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Stargell</cp:lastModifiedBy>
  <cp:revision>2</cp:revision>
  <cp:lastPrinted>2018-08-28T19:56:00Z</cp:lastPrinted>
  <dcterms:created xsi:type="dcterms:W3CDTF">2021-10-12T21:32:00Z</dcterms:created>
  <dcterms:modified xsi:type="dcterms:W3CDTF">2021-10-12T21:32:00Z</dcterms:modified>
</cp:coreProperties>
</file>